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5C1003" w14:textId="7AEF295E" w:rsidR="00815CA1" w:rsidRDefault="00815CA1" w:rsidP="00815CA1">
      <w:pPr>
        <w:jc w:val="center"/>
        <w:rPr>
          <w:b/>
        </w:rPr>
      </w:pPr>
      <w:bookmarkStart w:id="0" w:name="OLE_LINK1"/>
      <w:bookmarkStart w:id="1" w:name="OLE_LINK2"/>
      <w:r>
        <w:rPr>
          <w:b/>
          <w:u w:val="single"/>
        </w:rPr>
        <w:t xml:space="preserve">CSD203 – </w:t>
      </w:r>
      <w:r w:rsidR="002119BE">
        <w:rPr>
          <w:b/>
          <w:u w:val="single"/>
        </w:rPr>
        <w:t>Assignment03 - Tree</w:t>
      </w:r>
    </w:p>
    <w:p w14:paraId="28254C25" w14:textId="12FD93D5" w:rsidR="002900BF" w:rsidRDefault="002900BF" w:rsidP="00815CA1">
      <w:pPr>
        <w:jc w:val="center"/>
        <w:rPr>
          <w:b/>
        </w:rPr>
      </w:pPr>
      <w:r>
        <w:rPr>
          <w:b/>
        </w:rPr>
        <w:t>(</w:t>
      </w:r>
      <w:r w:rsidR="00815CA1">
        <w:rPr>
          <w:b/>
        </w:rPr>
        <w:t>10</w:t>
      </w:r>
      <w:r>
        <w:rPr>
          <w:b/>
        </w:rPr>
        <w:t xml:space="preserve"> marks</w:t>
      </w:r>
      <w:r w:rsidR="00815CA1">
        <w:rPr>
          <w:b/>
        </w:rPr>
        <w:t xml:space="preserve"> – </w:t>
      </w:r>
      <w:r w:rsidR="009A1188">
        <w:rPr>
          <w:b/>
        </w:rPr>
        <w:t>9</w:t>
      </w:r>
      <w:r w:rsidR="00815CA1">
        <w:rPr>
          <w:b/>
        </w:rPr>
        <w:t>0 minutes</w:t>
      </w:r>
      <w:r>
        <w:rPr>
          <w:b/>
        </w:rPr>
        <w:t>)</w:t>
      </w:r>
    </w:p>
    <w:p w14:paraId="76942B32" w14:textId="77777777" w:rsidR="00815CA1" w:rsidRDefault="00815CA1" w:rsidP="00815CA1">
      <w:pPr>
        <w:jc w:val="center"/>
        <w:rPr>
          <w:b/>
        </w:rPr>
      </w:pPr>
    </w:p>
    <w:p w14:paraId="39E6F07F" w14:textId="290688CA" w:rsidR="002900BF" w:rsidRDefault="002900BF" w:rsidP="00646049">
      <w:pPr>
        <w:spacing w:after="60"/>
        <w:jc w:val="both"/>
      </w:pPr>
      <w:r>
        <w:t>The given file Q</w:t>
      </w:r>
      <w:r w:rsidR="002006C9">
        <w:t>2</w:t>
      </w:r>
      <w:r w:rsidR="00C02F36">
        <w:t>.py</w:t>
      </w:r>
      <w:r>
        <w:t xml:space="preserve"> already contains statements to </w:t>
      </w:r>
      <w:r w:rsidR="00B96145">
        <w:t xml:space="preserve">implement a simple program using </w:t>
      </w:r>
      <w:r w:rsidR="00461C2F">
        <w:t>Binary Search Tree</w:t>
      </w:r>
      <w:r w:rsidR="00B96145">
        <w:t xml:space="preserve"> </w:t>
      </w:r>
      <w:r w:rsidR="00E84C7C">
        <w:t xml:space="preserve">(BST) </w:t>
      </w:r>
      <w:r w:rsidR="00B96145">
        <w:t>structure</w:t>
      </w:r>
      <w:r>
        <w:t xml:space="preserve">. </w:t>
      </w:r>
      <w:r w:rsidR="00E84C7C">
        <w:t xml:space="preserve">In this test, the BST only contains the nodes with </w:t>
      </w:r>
      <w:r w:rsidR="00E84C7C" w:rsidRPr="00815CA1">
        <w:rPr>
          <w:b/>
          <w:bCs/>
          <w:color w:val="FF0000"/>
          <w:u w:val="single"/>
        </w:rPr>
        <w:t>key&lt;100</w:t>
      </w:r>
      <w:r w:rsidR="00E84C7C">
        <w:t xml:space="preserve">. </w:t>
      </w:r>
      <w:r>
        <w:t xml:space="preserve">You should write statements </w:t>
      </w:r>
      <w:r w:rsidR="00582CB6">
        <w:t>to</w:t>
      </w:r>
      <w:r>
        <w:t xml:space="preserve"> </w:t>
      </w:r>
      <w:r w:rsidR="00B96145">
        <w:t>the following functions</w:t>
      </w:r>
      <w:r w:rsidR="0060641E">
        <w:t>:</w:t>
      </w:r>
    </w:p>
    <w:p w14:paraId="4619489D" w14:textId="539181F4" w:rsidR="00E84C7C" w:rsidRDefault="00815CA1" w:rsidP="0060641E">
      <w:pPr>
        <w:pStyle w:val="ListParagraph"/>
        <w:numPr>
          <w:ilvl w:val="0"/>
          <w:numId w:val="4"/>
        </w:numPr>
        <w:spacing w:after="60"/>
        <w:jc w:val="both"/>
      </w:pPr>
      <w:r>
        <w:t>(</w:t>
      </w:r>
      <w:r w:rsidRPr="009A1188">
        <w:rPr>
          <w:color w:val="FF0000"/>
        </w:rPr>
        <w:t>1 mark</w:t>
      </w:r>
      <w:r>
        <w:t xml:space="preserve">) </w:t>
      </w:r>
      <w:r w:rsidR="00E84C7C" w:rsidRPr="00E84C7C">
        <w:t>Insert</w:t>
      </w:r>
      <w:r w:rsidR="00E84C7C">
        <w:t xml:space="preserve">(k): insert a new node with key=k to the BST. </w:t>
      </w:r>
    </w:p>
    <w:p w14:paraId="12AA1257" w14:textId="639EA15E" w:rsidR="00072E4C" w:rsidRDefault="00815CA1" w:rsidP="0060641E">
      <w:pPr>
        <w:pStyle w:val="ListParagraph"/>
        <w:numPr>
          <w:ilvl w:val="0"/>
          <w:numId w:val="4"/>
        </w:numPr>
        <w:spacing w:after="60"/>
        <w:jc w:val="both"/>
      </w:pPr>
      <w:r>
        <w:t>(</w:t>
      </w:r>
      <w:r w:rsidR="004F61D2">
        <w:rPr>
          <w:color w:val="FF0000"/>
        </w:rPr>
        <w:t>1</w:t>
      </w:r>
      <w:r w:rsidRPr="009A1188">
        <w:rPr>
          <w:color w:val="FF0000"/>
        </w:rPr>
        <w:t xml:space="preserve"> mark</w:t>
      </w:r>
      <w:r>
        <w:t xml:space="preserve">) </w:t>
      </w:r>
      <w:r w:rsidR="0060641E">
        <w:t>f1(</w:t>
      </w:r>
      <w:r w:rsidR="00072E4C">
        <w:t>k</w:t>
      </w:r>
      <w:r w:rsidR="0060641E">
        <w:t xml:space="preserve">): </w:t>
      </w:r>
      <w:bookmarkStart w:id="2" w:name="OLE_LINK3"/>
      <w:bookmarkStart w:id="3" w:name="OLE_LINK4"/>
      <w:bookmarkStart w:id="4" w:name="OLE_LINK9"/>
      <w:r w:rsidR="009D757C">
        <w:t xml:space="preserve">Search number </w:t>
      </w:r>
      <w:r w:rsidR="00072E4C">
        <w:t>k</w:t>
      </w:r>
      <w:r w:rsidR="009D757C">
        <w:t xml:space="preserve"> </w:t>
      </w:r>
      <w:r w:rsidR="00E67244">
        <w:t>in the</w:t>
      </w:r>
      <w:r w:rsidR="005E5DB4">
        <w:t xml:space="preserve"> Binary Search Tree</w:t>
      </w:r>
      <w:r w:rsidR="00B96145">
        <w:t>.</w:t>
      </w:r>
      <w:r w:rsidR="009D757C">
        <w:t xml:space="preserve"> </w:t>
      </w:r>
    </w:p>
    <w:p w14:paraId="776C7F59" w14:textId="2F496BF4" w:rsidR="0060641E" w:rsidRDefault="009D757C" w:rsidP="00072E4C">
      <w:pPr>
        <w:pStyle w:val="ListParagraph"/>
        <w:spacing w:after="60"/>
        <w:jc w:val="both"/>
      </w:pPr>
      <w:r>
        <w:t xml:space="preserve">(Return </w:t>
      </w:r>
      <w:r w:rsidRPr="009D757C">
        <w:rPr>
          <w:b/>
          <w:bCs/>
        </w:rPr>
        <w:t>True</w:t>
      </w:r>
      <w:r>
        <w:t xml:space="preserve"> if this number</w:t>
      </w:r>
      <w:r w:rsidR="00A15DC0">
        <w:t xml:space="preserve"> k</w:t>
      </w:r>
      <w:r>
        <w:t xml:space="preserve"> exists in the BST, and </w:t>
      </w:r>
      <w:r w:rsidRPr="009D757C">
        <w:rPr>
          <w:b/>
          <w:bCs/>
        </w:rPr>
        <w:t>False</w:t>
      </w:r>
      <w:r>
        <w:t xml:space="preserve"> if it does not exist)</w:t>
      </w:r>
    </w:p>
    <w:bookmarkEnd w:id="2"/>
    <w:bookmarkEnd w:id="3"/>
    <w:bookmarkEnd w:id="4"/>
    <w:p w14:paraId="2C646171" w14:textId="707F6DA7" w:rsidR="00EF0556" w:rsidRPr="009D757C" w:rsidRDefault="00815CA1" w:rsidP="009D757C">
      <w:pPr>
        <w:pStyle w:val="ListParagraph"/>
        <w:numPr>
          <w:ilvl w:val="0"/>
          <w:numId w:val="4"/>
        </w:numPr>
        <w:spacing w:after="60"/>
        <w:jc w:val="both"/>
        <w:rPr>
          <w:b/>
          <w:bCs/>
        </w:rPr>
      </w:pPr>
      <w:r>
        <w:t>(</w:t>
      </w:r>
      <w:r w:rsidR="004F61D2">
        <w:rPr>
          <w:color w:val="FF0000"/>
        </w:rPr>
        <w:t>1</w:t>
      </w:r>
      <w:r w:rsidRPr="009A1188">
        <w:rPr>
          <w:color w:val="FF0000"/>
        </w:rPr>
        <w:t xml:space="preserve"> mark</w:t>
      </w:r>
      <w:r>
        <w:t xml:space="preserve">) </w:t>
      </w:r>
      <w:r w:rsidR="0060641E">
        <w:t xml:space="preserve">f2(): </w:t>
      </w:r>
      <w:r w:rsidR="009D757C">
        <w:t>Identify the height of the</w:t>
      </w:r>
      <w:r w:rsidR="005E5DB4">
        <w:t xml:space="preserve"> </w:t>
      </w:r>
      <w:bookmarkStart w:id="5" w:name="OLE_LINK5"/>
      <w:bookmarkStart w:id="6" w:name="OLE_LINK6"/>
      <w:r w:rsidR="005E5DB4">
        <w:t>Binary Search Tree</w:t>
      </w:r>
      <w:bookmarkEnd w:id="5"/>
      <w:bookmarkEnd w:id="6"/>
      <w:r w:rsidR="005E5DB4">
        <w:t>.</w:t>
      </w:r>
      <w:r w:rsidR="00EF0556" w:rsidRPr="009D757C">
        <w:rPr>
          <w:b/>
          <w:bCs/>
        </w:rPr>
        <w:t xml:space="preserve"> </w:t>
      </w:r>
    </w:p>
    <w:p w14:paraId="78848490" w14:textId="16164C72" w:rsidR="0060641E" w:rsidRDefault="00815CA1" w:rsidP="0060641E">
      <w:pPr>
        <w:pStyle w:val="ListParagraph"/>
        <w:numPr>
          <w:ilvl w:val="0"/>
          <w:numId w:val="4"/>
        </w:numPr>
        <w:spacing w:after="60"/>
        <w:jc w:val="both"/>
      </w:pPr>
      <w:r>
        <w:t>(</w:t>
      </w:r>
      <w:r w:rsidR="004F61D2">
        <w:rPr>
          <w:color w:val="FF0000"/>
        </w:rPr>
        <w:t>1</w:t>
      </w:r>
      <w:r w:rsidRPr="009A1188">
        <w:rPr>
          <w:color w:val="FF0000"/>
        </w:rPr>
        <w:t xml:space="preserve"> mark</w:t>
      </w:r>
      <w:r>
        <w:t xml:space="preserve">) </w:t>
      </w:r>
      <w:r w:rsidR="0060641E">
        <w:t xml:space="preserve">f3(): </w:t>
      </w:r>
      <w:bookmarkStart w:id="7" w:name="OLE_LINK7"/>
      <w:bookmarkStart w:id="8" w:name="OLE_LINK8"/>
      <w:r w:rsidR="009D757C">
        <w:t xml:space="preserve">Count the </w:t>
      </w:r>
      <w:r w:rsidR="009A1188">
        <w:t>amount</w:t>
      </w:r>
      <w:r w:rsidR="009D757C">
        <w:t xml:space="preserve"> of leaf nodes in the </w:t>
      </w:r>
      <w:r w:rsidR="00C76BFD">
        <w:t>Binary Search Tree</w:t>
      </w:r>
      <w:bookmarkEnd w:id="7"/>
      <w:bookmarkEnd w:id="8"/>
      <w:r w:rsidR="00FE7176">
        <w:t xml:space="preserve"> with key&gt;10</w:t>
      </w:r>
      <w:r w:rsidR="00C76BFD">
        <w:t>.</w:t>
      </w:r>
    </w:p>
    <w:p w14:paraId="06B9F694" w14:textId="1A5A525C" w:rsidR="00C76BFD" w:rsidRDefault="00815CA1" w:rsidP="00D15CF5">
      <w:pPr>
        <w:pStyle w:val="ListParagraph"/>
        <w:numPr>
          <w:ilvl w:val="0"/>
          <w:numId w:val="4"/>
        </w:numPr>
        <w:spacing w:after="60" w:line="256" w:lineRule="auto"/>
        <w:jc w:val="both"/>
      </w:pPr>
      <w:r>
        <w:t>(</w:t>
      </w:r>
      <w:r w:rsidR="004F61D2">
        <w:rPr>
          <w:color w:val="FF0000"/>
        </w:rPr>
        <w:t>1</w:t>
      </w:r>
      <w:r w:rsidRPr="009A1188">
        <w:rPr>
          <w:color w:val="FF0000"/>
        </w:rPr>
        <w:t xml:space="preserve"> mark</w:t>
      </w:r>
      <w:r>
        <w:t xml:space="preserve">) </w:t>
      </w:r>
      <w:r w:rsidR="0060641E">
        <w:t>f4():</w:t>
      </w:r>
      <w:r w:rsidR="009D757C">
        <w:t xml:space="preserve"> C</w:t>
      </w:r>
      <w:r w:rsidR="00C76BFD">
        <w:t xml:space="preserve">ompute the </w:t>
      </w:r>
      <w:r w:rsidR="00053AD5">
        <w:t>sum</w:t>
      </w:r>
      <w:r w:rsidR="00C76BFD">
        <w:t xml:space="preserve"> of all </w:t>
      </w:r>
      <w:r w:rsidR="00FE7176">
        <w:t xml:space="preserve">leaf </w:t>
      </w:r>
      <w:r w:rsidR="00C76BFD">
        <w:t>nodes of Binary Search Tree.</w:t>
      </w:r>
    </w:p>
    <w:p w14:paraId="7ABDFD3B" w14:textId="57A17D2C" w:rsidR="0060641E" w:rsidRDefault="00815CA1" w:rsidP="004F61D2">
      <w:pPr>
        <w:pStyle w:val="ListParagraph"/>
        <w:numPr>
          <w:ilvl w:val="0"/>
          <w:numId w:val="4"/>
        </w:numPr>
        <w:spacing w:after="60"/>
        <w:jc w:val="both"/>
      </w:pPr>
      <w:r>
        <w:t>(</w:t>
      </w:r>
      <w:r w:rsidRPr="009A1188">
        <w:rPr>
          <w:color w:val="FF0000"/>
        </w:rPr>
        <w:t>1 mark</w:t>
      </w:r>
      <w:r>
        <w:t xml:space="preserve">) </w:t>
      </w:r>
      <w:r w:rsidR="00072E4C" w:rsidRPr="00072E4C">
        <w:t>f5(</w:t>
      </w:r>
      <w:r w:rsidR="00072E4C">
        <w:t>k</w:t>
      </w:r>
      <w:r w:rsidR="00072E4C" w:rsidRPr="00072E4C">
        <w:t xml:space="preserve">): </w:t>
      </w:r>
      <w:r w:rsidR="00072E4C">
        <w:t>Insert an even number to the Binary Search Tree, then return the height of the new BST.</w:t>
      </w:r>
    </w:p>
    <w:p w14:paraId="338A18A0" w14:textId="02674DDF" w:rsidR="004F61D2" w:rsidRDefault="004F61D2" w:rsidP="004F61D2">
      <w:pPr>
        <w:pStyle w:val="ListParagraph"/>
        <w:numPr>
          <w:ilvl w:val="0"/>
          <w:numId w:val="4"/>
        </w:numPr>
        <w:spacing w:after="60"/>
        <w:jc w:val="both"/>
      </w:pPr>
      <w:r>
        <w:t>(</w:t>
      </w:r>
      <w:r>
        <w:rPr>
          <w:color w:val="FF0000"/>
        </w:rPr>
        <w:t>1</w:t>
      </w:r>
      <w:r w:rsidRPr="009A1188">
        <w:rPr>
          <w:color w:val="FF0000"/>
        </w:rPr>
        <w:t xml:space="preserve"> mark</w:t>
      </w:r>
      <w:r>
        <w:t xml:space="preserve">) f6(): </w:t>
      </w:r>
      <w:r w:rsidR="000857ED">
        <w:t>Compute the balance factor of the root.</w:t>
      </w:r>
    </w:p>
    <w:p w14:paraId="5BE38ACD" w14:textId="33D204C7" w:rsidR="004F61D2" w:rsidRDefault="004F61D2" w:rsidP="00D15CF5">
      <w:pPr>
        <w:pStyle w:val="ListParagraph"/>
        <w:numPr>
          <w:ilvl w:val="0"/>
          <w:numId w:val="4"/>
        </w:numPr>
        <w:spacing w:after="60" w:line="256" w:lineRule="auto"/>
        <w:jc w:val="both"/>
      </w:pPr>
      <w:r>
        <w:t>(</w:t>
      </w:r>
      <w:r w:rsidRPr="004F61D2">
        <w:rPr>
          <w:color w:val="FF0000"/>
        </w:rPr>
        <w:t>1 mark</w:t>
      </w:r>
      <w:r>
        <w:t>) f7(): Count the amount of imbalance nodes.</w:t>
      </w:r>
    </w:p>
    <w:p w14:paraId="420394A9" w14:textId="1A5AE693" w:rsidR="004F61D2" w:rsidRDefault="004F61D2" w:rsidP="00D15CF5">
      <w:pPr>
        <w:pStyle w:val="ListParagraph"/>
        <w:numPr>
          <w:ilvl w:val="0"/>
          <w:numId w:val="4"/>
        </w:numPr>
        <w:spacing w:after="60" w:line="256" w:lineRule="auto"/>
        <w:jc w:val="both"/>
      </w:pPr>
      <w:r>
        <w:t>(</w:t>
      </w:r>
      <w:r w:rsidRPr="004F61D2">
        <w:rPr>
          <w:color w:val="FF0000"/>
        </w:rPr>
        <w:t>1 mark</w:t>
      </w:r>
      <w:r>
        <w:t>) f8(): Find the maximum key.</w:t>
      </w:r>
    </w:p>
    <w:p w14:paraId="1E3640E7" w14:textId="362EA1C3" w:rsidR="004F61D2" w:rsidRDefault="004F61D2" w:rsidP="00D15CF5">
      <w:pPr>
        <w:pStyle w:val="ListParagraph"/>
        <w:numPr>
          <w:ilvl w:val="0"/>
          <w:numId w:val="4"/>
        </w:numPr>
        <w:spacing w:after="60" w:line="256" w:lineRule="auto"/>
        <w:jc w:val="both"/>
      </w:pPr>
      <w:r>
        <w:t>(</w:t>
      </w:r>
      <w:r w:rsidRPr="004F61D2">
        <w:rPr>
          <w:color w:val="FF0000"/>
        </w:rPr>
        <w:t>1 mark</w:t>
      </w:r>
      <w:r>
        <w:t>) f9(): Delete the minimum node, then compute and return the height of the new tree.</w:t>
      </w:r>
    </w:p>
    <w:p w14:paraId="6BA515CB" w14:textId="77777777" w:rsidR="002900BF" w:rsidRDefault="002900BF" w:rsidP="00D15CF5">
      <w:pPr>
        <w:spacing w:after="60"/>
      </w:pPr>
      <w:r>
        <w:rPr>
          <w:b/>
          <w:u w:val="single"/>
        </w:rPr>
        <w:t>Notes</w:t>
      </w:r>
      <w:r>
        <w:t xml:space="preserve">: </w:t>
      </w:r>
    </w:p>
    <w:p w14:paraId="5D2CEC4B" w14:textId="38A7B838" w:rsidR="00646049" w:rsidRDefault="00646049" w:rsidP="00D15CF5">
      <w:pPr>
        <w:spacing w:after="60"/>
        <w:rPr>
          <w:bCs/>
          <w:i/>
          <w:iCs/>
        </w:rPr>
      </w:pPr>
      <w:r>
        <w:rPr>
          <w:bCs/>
          <w:i/>
          <w:iCs/>
        </w:rPr>
        <w:t xml:space="preserve">- </w:t>
      </w:r>
      <w:r w:rsidRPr="002F3AA0">
        <w:rPr>
          <w:bCs/>
          <w:i/>
          <w:iCs/>
        </w:rPr>
        <w:t xml:space="preserve">Do not edit given </w:t>
      </w:r>
      <w:r w:rsidR="00156D7B">
        <w:rPr>
          <w:bCs/>
          <w:i/>
          <w:iCs/>
        </w:rPr>
        <w:t>“main” function</w:t>
      </w:r>
      <w:r w:rsidR="00815CA1">
        <w:rPr>
          <w:bCs/>
          <w:i/>
          <w:iCs/>
        </w:rPr>
        <w:t>.</w:t>
      </w:r>
    </w:p>
    <w:p w14:paraId="48B4C34F" w14:textId="33F30482" w:rsidR="00032C3D" w:rsidRDefault="00032C3D" w:rsidP="00D15CF5">
      <w:pPr>
        <w:spacing w:after="60"/>
      </w:pPr>
      <w:r>
        <w:rPr>
          <w:bCs/>
          <w:i/>
          <w:iCs/>
        </w:rPr>
        <w:t xml:space="preserve">- </w:t>
      </w:r>
      <w:r w:rsidRPr="00032C3D">
        <w:rPr>
          <w:bCs/>
          <w:i/>
          <w:iCs/>
        </w:rPr>
        <w:t>Only perform processing, do not input and output data in any functions</w:t>
      </w:r>
      <w:r>
        <w:rPr>
          <w:bCs/>
          <w:i/>
          <w:iCs/>
        </w:rPr>
        <w:t>.</w:t>
      </w:r>
    </w:p>
    <w:p w14:paraId="3C9051A4" w14:textId="22DD4EB1" w:rsidR="002900BF" w:rsidRDefault="002900BF" w:rsidP="0060641E">
      <w:pPr>
        <w:spacing w:after="60"/>
      </w:pPr>
      <w:r w:rsidRPr="00B6005D">
        <w:t xml:space="preserve">- You can create </w:t>
      </w:r>
      <w:r w:rsidR="003218F3">
        <w:t xml:space="preserve">new </w:t>
      </w:r>
      <w:r w:rsidRPr="00B6005D">
        <w:t>function</w:t>
      </w:r>
      <w:r w:rsidR="004B220E">
        <w:t>s</w:t>
      </w:r>
      <w:r w:rsidR="003218F3">
        <w:t xml:space="preserve"> </w:t>
      </w:r>
      <w:r w:rsidRPr="00B6005D">
        <w:t xml:space="preserve">if you see </w:t>
      </w:r>
      <w:r w:rsidR="00463291">
        <w:t>they are</w:t>
      </w:r>
      <w:r w:rsidRPr="00B6005D">
        <w:t xml:space="preserve"> necessary.</w:t>
      </w:r>
      <w:bookmarkEnd w:id="0"/>
      <w:bookmarkEnd w:id="1"/>
    </w:p>
    <w:p w14:paraId="4AF74186" w14:textId="5A9C6A00" w:rsidR="004F61D2" w:rsidRDefault="004F61D2" w:rsidP="0060641E">
      <w:pPr>
        <w:spacing w:after="60"/>
      </w:pPr>
      <w:r>
        <w:t xml:space="preserve">- You can use </w:t>
      </w:r>
      <w:hyperlink r:id="rId7" w:history="1">
        <w:r w:rsidRPr="00533480">
          <w:rPr>
            <w:rStyle w:val="Hyperlink"/>
          </w:rPr>
          <w:t>https://www.cs.usfca.edu/~galles/visualization/BST.html</w:t>
        </w:r>
      </w:hyperlink>
      <w:r>
        <w:t xml:space="preserve"> to observe the tree and check the results.</w:t>
      </w:r>
    </w:p>
    <w:p w14:paraId="0ED3D99D" w14:textId="0D09712B" w:rsidR="004F61D2" w:rsidRDefault="004F61D2" w:rsidP="0060641E">
      <w:pPr>
        <w:spacing w:after="60"/>
      </w:pPr>
      <w:r>
        <w:t>- With each question, you should delete the “pass” statement, then write your code.</w:t>
      </w:r>
    </w:p>
    <w:p w14:paraId="09ED304E" w14:textId="77777777" w:rsidR="006F5AB6" w:rsidRDefault="006F5AB6" w:rsidP="0060641E">
      <w:pPr>
        <w:spacing w:after="60"/>
      </w:pPr>
    </w:p>
    <w:p w14:paraId="4BBAABC6" w14:textId="3F004F40" w:rsidR="00815CA1" w:rsidRPr="006F5AB6" w:rsidRDefault="00815CA1" w:rsidP="0060641E">
      <w:pPr>
        <w:spacing w:after="60"/>
        <w:rPr>
          <w:b/>
          <w:bCs/>
          <w:u w:val="single"/>
        </w:rPr>
      </w:pPr>
      <w:r w:rsidRPr="006F5AB6">
        <w:rPr>
          <w:b/>
          <w:bCs/>
          <w:u w:val="single"/>
        </w:rPr>
        <w:t>Submit:</w:t>
      </w:r>
    </w:p>
    <w:p w14:paraId="2379F095" w14:textId="77777777" w:rsidR="00815CA1" w:rsidRPr="00815CA1" w:rsidRDefault="00815CA1" w:rsidP="0060641E">
      <w:pPr>
        <w:spacing w:after="60"/>
        <w:rPr>
          <w:color w:val="FF0000"/>
        </w:rPr>
      </w:pPr>
      <w:r w:rsidRPr="00815CA1">
        <w:rPr>
          <w:color w:val="FF0000"/>
        </w:rPr>
        <w:tab/>
        <w:t>- Compress folder Q2 to Q2.rar or Q2.zip</w:t>
      </w:r>
    </w:p>
    <w:p w14:paraId="734F5DDD" w14:textId="0CB4DA48" w:rsidR="00815CA1" w:rsidRDefault="00815CA1" w:rsidP="0060641E">
      <w:pPr>
        <w:spacing w:after="60"/>
        <w:rPr>
          <w:color w:val="FF0000"/>
        </w:rPr>
      </w:pPr>
      <w:r w:rsidRPr="00815CA1">
        <w:rPr>
          <w:color w:val="FF0000"/>
        </w:rPr>
        <w:tab/>
        <w:t xml:space="preserve">- Submit file Q2.rar or Q2.zip to lms </w:t>
      </w:r>
    </w:p>
    <w:p w14:paraId="4BA94A1C" w14:textId="77777777" w:rsidR="006F5AB6" w:rsidRDefault="006F5AB6" w:rsidP="0060641E">
      <w:pPr>
        <w:spacing w:after="60"/>
        <w:rPr>
          <w:color w:val="FF0000"/>
        </w:rPr>
      </w:pPr>
    </w:p>
    <w:p w14:paraId="133D27A0" w14:textId="77777777" w:rsidR="006F5AB6" w:rsidRDefault="006F5AB6" w:rsidP="0060641E">
      <w:pPr>
        <w:spacing w:after="60"/>
        <w:rPr>
          <w:color w:val="FF0000"/>
        </w:rPr>
      </w:pPr>
    </w:p>
    <w:p w14:paraId="437797AB" w14:textId="77777777" w:rsidR="006F5AB6" w:rsidRDefault="006F5AB6" w:rsidP="0060641E">
      <w:pPr>
        <w:spacing w:after="60"/>
        <w:rPr>
          <w:color w:val="FF0000"/>
        </w:rPr>
      </w:pPr>
    </w:p>
    <w:p w14:paraId="1AC72FF0" w14:textId="1AD1C78C" w:rsidR="006F5AB6" w:rsidRDefault="006F5AB6" w:rsidP="006F5AB6">
      <w:pPr>
        <w:spacing w:after="60"/>
        <w:jc w:val="center"/>
      </w:pPr>
      <w:r w:rsidRPr="006F5AB6">
        <w:t>----- End -----</w:t>
      </w:r>
    </w:p>
    <w:p w14:paraId="599D58EB" w14:textId="77777777" w:rsidR="00032C3D" w:rsidRDefault="00032C3D" w:rsidP="006F5AB6">
      <w:pPr>
        <w:spacing w:after="60"/>
        <w:jc w:val="center"/>
      </w:pPr>
    </w:p>
    <w:p w14:paraId="51085AF2" w14:textId="54A6E5DA" w:rsidR="00032C3D" w:rsidRPr="006F5AB6" w:rsidRDefault="00032C3D" w:rsidP="006F5AB6">
      <w:pPr>
        <w:spacing w:after="60"/>
        <w:jc w:val="center"/>
      </w:pPr>
    </w:p>
    <w:sectPr w:rsidR="00032C3D" w:rsidRPr="006F5AB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408A7F" w14:textId="77777777" w:rsidR="00051D7C" w:rsidRDefault="00051D7C" w:rsidP="002900BF">
      <w:pPr>
        <w:spacing w:after="0" w:line="240" w:lineRule="auto"/>
      </w:pPr>
      <w:r>
        <w:separator/>
      </w:r>
    </w:p>
  </w:endnote>
  <w:endnote w:type="continuationSeparator" w:id="0">
    <w:p w14:paraId="1D45B04F" w14:textId="77777777" w:rsidR="00051D7C" w:rsidRDefault="00051D7C" w:rsidP="002900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BF4BCE" w14:textId="77777777" w:rsidR="00051D7C" w:rsidRDefault="00051D7C" w:rsidP="002900BF">
      <w:pPr>
        <w:spacing w:after="0" w:line="240" w:lineRule="auto"/>
      </w:pPr>
      <w:r>
        <w:separator/>
      </w:r>
    </w:p>
  </w:footnote>
  <w:footnote w:type="continuationSeparator" w:id="0">
    <w:p w14:paraId="46B844B3" w14:textId="77777777" w:rsidR="00051D7C" w:rsidRDefault="00051D7C" w:rsidP="002900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378B72" w14:textId="77777777" w:rsidR="002900BF" w:rsidRDefault="002900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254DDE"/>
    <w:multiLevelType w:val="hybridMultilevel"/>
    <w:tmpl w:val="77A8F082"/>
    <w:lvl w:ilvl="0" w:tplc="3006D4F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0F458D"/>
    <w:multiLevelType w:val="hybridMultilevel"/>
    <w:tmpl w:val="03ECC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DB2C43"/>
    <w:multiLevelType w:val="hybridMultilevel"/>
    <w:tmpl w:val="976458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051292"/>
    <w:multiLevelType w:val="hybridMultilevel"/>
    <w:tmpl w:val="4E8262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67209628">
    <w:abstractNumId w:val="1"/>
  </w:num>
  <w:num w:numId="2" w16cid:durableId="1732579736">
    <w:abstractNumId w:val="2"/>
  </w:num>
  <w:num w:numId="3" w16cid:durableId="1705210850">
    <w:abstractNumId w:val="3"/>
  </w:num>
  <w:num w:numId="4" w16cid:durableId="667634230">
    <w:abstractNumId w:val="0"/>
  </w:num>
  <w:num w:numId="5" w16cid:durableId="9463506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0NDQDkiaWFiZmxko6SsGpxcWZ+XkgBWa1AMCA7qssAAAA"/>
  </w:docVars>
  <w:rsids>
    <w:rsidRoot w:val="002900BF"/>
    <w:rsid w:val="00017F63"/>
    <w:rsid w:val="00032C3D"/>
    <w:rsid w:val="00037BE4"/>
    <w:rsid w:val="00051D7C"/>
    <w:rsid w:val="00053AD5"/>
    <w:rsid w:val="00072E4C"/>
    <w:rsid w:val="000803BB"/>
    <w:rsid w:val="000857ED"/>
    <w:rsid w:val="000C5DD1"/>
    <w:rsid w:val="000D1490"/>
    <w:rsid w:val="000E6874"/>
    <w:rsid w:val="000F6F54"/>
    <w:rsid w:val="00140543"/>
    <w:rsid w:val="001423D0"/>
    <w:rsid w:val="00152272"/>
    <w:rsid w:val="00156D7B"/>
    <w:rsid w:val="00164652"/>
    <w:rsid w:val="00196F03"/>
    <w:rsid w:val="002006C9"/>
    <w:rsid w:val="00205446"/>
    <w:rsid w:val="002119BE"/>
    <w:rsid w:val="00230D07"/>
    <w:rsid w:val="0023237D"/>
    <w:rsid w:val="00252BF1"/>
    <w:rsid w:val="002900BF"/>
    <w:rsid w:val="002C1ED4"/>
    <w:rsid w:val="002F3AA0"/>
    <w:rsid w:val="00312D43"/>
    <w:rsid w:val="003218F3"/>
    <w:rsid w:val="00334B6E"/>
    <w:rsid w:val="00373EF2"/>
    <w:rsid w:val="003813CE"/>
    <w:rsid w:val="003924D8"/>
    <w:rsid w:val="003C581C"/>
    <w:rsid w:val="003E1A28"/>
    <w:rsid w:val="003F405E"/>
    <w:rsid w:val="003F4570"/>
    <w:rsid w:val="00411141"/>
    <w:rsid w:val="004204B5"/>
    <w:rsid w:val="004508DE"/>
    <w:rsid w:val="00461C2F"/>
    <w:rsid w:val="00463291"/>
    <w:rsid w:val="00471536"/>
    <w:rsid w:val="004738FD"/>
    <w:rsid w:val="004B220E"/>
    <w:rsid w:val="004F61D2"/>
    <w:rsid w:val="0051637F"/>
    <w:rsid w:val="00582CB6"/>
    <w:rsid w:val="005C6319"/>
    <w:rsid w:val="005D055C"/>
    <w:rsid w:val="005E556C"/>
    <w:rsid w:val="005E57F0"/>
    <w:rsid w:val="005E5DB4"/>
    <w:rsid w:val="005F5CCD"/>
    <w:rsid w:val="006027A4"/>
    <w:rsid w:val="0060641E"/>
    <w:rsid w:val="00613F38"/>
    <w:rsid w:val="00617B65"/>
    <w:rsid w:val="00646049"/>
    <w:rsid w:val="00654DC2"/>
    <w:rsid w:val="006721B4"/>
    <w:rsid w:val="00697ECD"/>
    <w:rsid w:val="006F3166"/>
    <w:rsid w:val="006F5AB6"/>
    <w:rsid w:val="007060D0"/>
    <w:rsid w:val="00745277"/>
    <w:rsid w:val="00750DEB"/>
    <w:rsid w:val="00793896"/>
    <w:rsid w:val="00795CA6"/>
    <w:rsid w:val="007A142A"/>
    <w:rsid w:val="007E5F19"/>
    <w:rsid w:val="007F73A4"/>
    <w:rsid w:val="0080271F"/>
    <w:rsid w:val="00815CA1"/>
    <w:rsid w:val="00871405"/>
    <w:rsid w:val="00875524"/>
    <w:rsid w:val="008A032F"/>
    <w:rsid w:val="008B491E"/>
    <w:rsid w:val="008C72EB"/>
    <w:rsid w:val="008F587D"/>
    <w:rsid w:val="00906F78"/>
    <w:rsid w:val="00946A1D"/>
    <w:rsid w:val="00977EA0"/>
    <w:rsid w:val="00981592"/>
    <w:rsid w:val="00982FD7"/>
    <w:rsid w:val="00987DFD"/>
    <w:rsid w:val="009901A9"/>
    <w:rsid w:val="009902B4"/>
    <w:rsid w:val="009A1188"/>
    <w:rsid w:val="009D757C"/>
    <w:rsid w:val="009E30B6"/>
    <w:rsid w:val="009E70D9"/>
    <w:rsid w:val="00A00BA3"/>
    <w:rsid w:val="00A15DC0"/>
    <w:rsid w:val="00A31B5B"/>
    <w:rsid w:val="00A65225"/>
    <w:rsid w:val="00A82E18"/>
    <w:rsid w:val="00A846D5"/>
    <w:rsid w:val="00A92E23"/>
    <w:rsid w:val="00A95CAC"/>
    <w:rsid w:val="00AB138A"/>
    <w:rsid w:val="00AF4385"/>
    <w:rsid w:val="00B01813"/>
    <w:rsid w:val="00B27B86"/>
    <w:rsid w:val="00B37B46"/>
    <w:rsid w:val="00B410A1"/>
    <w:rsid w:val="00B44B70"/>
    <w:rsid w:val="00B44C2A"/>
    <w:rsid w:val="00B764F0"/>
    <w:rsid w:val="00B816BE"/>
    <w:rsid w:val="00B879F9"/>
    <w:rsid w:val="00B96145"/>
    <w:rsid w:val="00BB0396"/>
    <w:rsid w:val="00BF652E"/>
    <w:rsid w:val="00C02F36"/>
    <w:rsid w:val="00C03BB8"/>
    <w:rsid w:val="00C06565"/>
    <w:rsid w:val="00C1770F"/>
    <w:rsid w:val="00C311A4"/>
    <w:rsid w:val="00C43C39"/>
    <w:rsid w:val="00C50B66"/>
    <w:rsid w:val="00C556AF"/>
    <w:rsid w:val="00C74758"/>
    <w:rsid w:val="00C76BFD"/>
    <w:rsid w:val="00C82055"/>
    <w:rsid w:val="00C95A80"/>
    <w:rsid w:val="00CC6FD7"/>
    <w:rsid w:val="00CD15E1"/>
    <w:rsid w:val="00CD639F"/>
    <w:rsid w:val="00CE49EC"/>
    <w:rsid w:val="00CE75A8"/>
    <w:rsid w:val="00D15CF5"/>
    <w:rsid w:val="00D821F9"/>
    <w:rsid w:val="00D97A99"/>
    <w:rsid w:val="00DC414A"/>
    <w:rsid w:val="00DD511A"/>
    <w:rsid w:val="00DF182C"/>
    <w:rsid w:val="00E4046C"/>
    <w:rsid w:val="00E42020"/>
    <w:rsid w:val="00E5498B"/>
    <w:rsid w:val="00E67244"/>
    <w:rsid w:val="00E84C7C"/>
    <w:rsid w:val="00E90F1B"/>
    <w:rsid w:val="00EA756C"/>
    <w:rsid w:val="00EA7D6A"/>
    <w:rsid w:val="00EC47FC"/>
    <w:rsid w:val="00EC4D24"/>
    <w:rsid w:val="00ED66F1"/>
    <w:rsid w:val="00ED79E1"/>
    <w:rsid w:val="00EF0556"/>
    <w:rsid w:val="00F513F2"/>
    <w:rsid w:val="00FA2866"/>
    <w:rsid w:val="00FC286A"/>
    <w:rsid w:val="00FD03F6"/>
    <w:rsid w:val="00FD5D0C"/>
    <w:rsid w:val="00FE36E3"/>
    <w:rsid w:val="00FE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905C5"/>
  <w15:docId w15:val="{7A62BFCC-9E31-44B1-8766-1E3A83ECD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0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0BF"/>
  </w:style>
  <w:style w:type="paragraph" w:styleId="Footer">
    <w:name w:val="footer"/>
    <w:basedOn w:val="Normal"/>
    <w:link w:val="FooterChar"/>
    <w:uiPriority w:val="99"/>
    <w:unhideWhenUsed/>
    <w:rsid w:val="00290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0BF"/>
  </w:style>
  <w:style w:type="paragraph" w:styleId="ListParagraph">
    <w:name w:val="List Paragraph"/>
    <w:basedOn w:val="Normal"/>
    <w:uiPriority w:val="34"/>
    <w:qFormat/>
    <w:rsid w:val="000F6F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61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61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2C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47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s.usfca.edu/~galles/visualization/BST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6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Administrator</cp:lastModifiedBy>
  <cp:revision>1</cp:revision>
  <cp:lastPrinted>2023-05-17T06:50:00Z</cp:lastPrinted>
  <dcterms:created xsi:type="dcterms:W3CDTF">2022-10-10T04:25:00Z</dcterms:created>
  <dcterms:modified xsi:type="dcterms:W3CDTF">2025-06-21T10:47:00Z</dcterms:modified>
</cp:coreProperties>
</file>